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horzAnchor="page" w:tblpX="711" w:tblpY="-259"/>
        <w:tblW w:w="10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28"/>
        <w:gridCol w:w="677"/>
        <w:gridCol w:w="695"/>
        <w:gridCol w:w="144"/>
        <w:gridCol w:w="2998"/>
        <w:gridCol w:w="3271"/>
        <w:gridCol w:w="1485"/>
        <w:gridCol w:w="75"/>
        <w:gridCol w:w="825"/>
      </w:tblGrid>
      <w:tr w:rsidR="00AC3155" w:rsidRPr="00733837" w:rsidTr="00346B0C">
        <w:trPr>
          <w:trHeight w:val="353"/>
        </w:trPr>
        <w:tc>
          <w:tcPr>
            <w:tcW w:w="5342" w:type="dxa"/>
            <w:gridSpan w:val="5"/>
          </w:tcPr>
          <w:p w:rsidR="00AC3155" w:rsidRPr="00733837" w:rsidRDefault="00AC3155" w:rsidP="00A96F45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3837">
              <w:rPr>
                <w:rFonts w:ascii="Times New Roman" w:hAnsi="Times New Roman"/>
                <w:color w:val="000000"/>
                <w:sz w:val="24"/>
                <w:szCs w:val="24"/>
              </w:rPr>
              <w:t>Roll Number:</w:t>
            </w:r>
          </w:p>
        </w:tc>
        <w:tc>
          <w:tcPr>
            <w:tcW w:w="5656" w:type="dxa"/>
            <w:gridSpan w:val="4"/>
          </w:tcPr>
          <w:p w:rsidR="00AC3155" w:rsidRPr="00733837" w:rsidRDefault="00AC3155" w:rsidP="00A96F45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AC3155" w:rsidRPr="00733837" w:rsidTr="00346B0C">
        <w:trPr>
          <w:trHeight w:val="1117"/>
        </w:trPr>
        <w:tc>
          <w:tcPr>
            <w:tcW w:w="10998" w:type="dxa"/>
            <w:gridSpan w:val="9"/>
          </w:tcPr>
          <w:p w:rsidR="00AC3155" w:rsidRPr="00733837" w:rsidRDefault="00AC3155" w:rsidP="00A96F45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733837">
              <w:rPr>
                <w:rFonts w:ascii="Times New Roman" w:hAnsi="Times New Roman" w:cs="Times New Roman"/>
                <w:sz w:val="36"/>
                <w:szCs w:val="36"/>
              </w:rPr>
              <w:t>M</w:t>
            </w:r>
            <w:r w:rsidR="00A12CC0" w:rsidRPr="00733837">
              <w:rPr>
                <w:rFonts w:ascii="Times New Roman" w:hAnsi="Times New Roman" w:cs="Times New Roman"/>
                <w:sz w:val="36"/>
                <w:szCs w:val="36"/>
              </w:rPr>
              <w:t>ARIAN</w:t>
            </w:r>
            <w:r w:rsidRPr="00733837">
              <w:rPr>
                <w:rFonts w:ascii="Times New Roman" w:hAnsi="Times New Roman" w:cs="Times New Roman"/>
                <w:sz w:val="36"/>
                <w:szCs w:val="36"/>
              </w:rPr>
              <w:t xml:space="preserve"> E</w:t>
            </w:r>
            <w:r w:rsidR="00A12CC0" w:rsidRPr="00733837">
              <w:rPr>
                <w:rFonts w:ascii="Times New Roman" w:hAnsi="Times New Roman" w:cs="Times New Roman"/>
                <w:sz w:val="36"/>
                <w:szCs w:val="36"/>
              </w:rPr>
              <w:t xml:space="preserve">NGINEERING </w:t>
            </w:r>
            <w:r w:rsidRPr="00733837">
              <w:rPr>
                <w:rFonts w:ascii="Times New Roman" w:hAnsi="Times New Roman" w:cs="Times New Roman"/>
                <w:sz w:val="36"/>
                <w:szCs w:val="36"/>
              </w:rPr>
              <w:t>C</w:t>
            </w:r>
            <w:r w:rsidR="00A12CC0" w:rsidRPr="00733837">
              <w:rPr>
                <w:rFonts w:ascii="Times New Roman" w:hAnsi="Times New Roman" w:cs="Times New Roman"/>
                <w:sz w:val="36"/>
                <w:szCs w:val="36"/>
              </w:rPr>
              <w:t>OLLEGE</w:t>
            </w:r>
          </w:p>
          <w:p w:rsidR="0018667F" w:rsidRPr="00733837" w:rsidRDefault="00AC3155" w:rsidP="00A96F45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3383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Department of </w:t>
            </w:r>
            <w:r w:rsidR="00AB3E8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Mechanical </w:t>
            </w:r>
            <w:r w:rsidR="0018667F" w:rsidRPr="0073383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Engineering</w:t>
            </w:r>
          </w:p>
          <w:p w:rsidR="00AC3155" w:rsidRPr="00733837" w:rsidRDefault="00E7051D" w:rsidP="00E7051D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ight</w:t>
            </w:r>
            <w:r w:rsidR="000401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emester Internal Assessment</w:t>
            </w:r>
            <w:r w:rsidR="00040149"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est</w:t>
            </w:r>
            <w:r w:rsidR="000401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</w:t>
            </w:r>
            <w:r w:rsidR="00040149"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pril</w:t>
            </w:r>
            <w:r w:rsidR="000401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3C344E" w:rsidRPr="00733837" w:rsidTr="00040149">
        <w:trPr>
          <w:trHeight w:val="470"/>
        </w:trPr>
        <w:tc>
          <w:tcPr>
            <w:tcW w:w="2200" w:type="dxa"/>
            <w:gridSpan w:val="3"/>
            <w:tcBorders>
              <w:right w:val="single" w:sz="4" w:space="0" w:color="auto"/>
            </w:tcBorders>
            <w:vAlign w:val="center"/>
          </w:tcPr>
          <w:p w:rsidR="003C344E" w:rsidRPr="00733837" w:rsidRDefault="003C344E" w:rsidP="00A96F45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lass: </w:t>
            </w:r>
          </w:p>
        </w:tc>
        <w:tc>
          <w:tcPr>
            <w:tcW w:w="6413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040149" w:rsidRDefault="00040149" w:rsidP="00040149">
            <w:pPr>
              <w:pStyle w:val="Header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urse cod</w:t>
            </w:r>
            <w:r w:rsidR="001F7803">
              <w:rPr>
                <w:rFonts w:ascii="Times New Roman" w:hAnsi="Times New Roman"/>
                <w:b/>
                <w:sz w:val="24"/>
                <w:szCs w:val="24"/>
              </w:rPr>
              <w:t>e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and Name</w:t>
            </w:r>
          </w:p>
          <w:p w:rsidR="00A96F45" w:rsidRPr="00AF7EF7" w:rsidRDefault="00040149" w:rsidP="00040149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AF7EF7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 xml:space="preserve">(Answer </w:t>
            </w:r>
            <w:r w:rsidRPr="002E54A1">
              <w:rPr>
                <w:rFonts w:ascii="Times New Roman" w:hAnsi="Times New Roman" w:cs="Times New Roman"/>
                <w:b/>
                <w:i/>
                <w:sz w:val="28"/>
                <w:szCs w:val="28"/>
                <w:u w:val="single"/>
              </w:rPr>
              <w:t>any two full questions</w:t>
            </w: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 xml:space="preserve"> fromPart A,B &amp; C</w:t>
            </w:r>
            <w:r w:rsidRPr="00AF7EF7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)</w:t>
            </w:r>
          </w:p>
        </w:tc>
        <w:tc>
          <w:tcPr>
            <w:tcW w:w="2385" w:type="dxa"/>
            <w:gridSpan w:val="3"/>
            <w:tcBorders>
              <w:left w:val="single" w:sz="4" w:space="0" w:color="auto"/>
            </w:tcBorders>
            <w:vAlign w:val="center"/>
          </w:tcPr>
          <w:p w:rsidR="003C344E" w:rsidRPr="00AF7EF7" w:rsidRDefault="003C344E" w:rsidP="006D7C45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b/>
              </w:rPr>
            </w:pPr>
            <w:r w:rsidRPr="00AF7EF7">
              <w:rPr>
                <w:rFonts w:ascii="Times New Roman" w:hAnsi="Times New Roman" w:cs="Times New Roman"/>
                <w:b/>
              </w:rPr>
              <w:t>Duration:</w:t>
            </w:r>
            <w:r w:rsidR="00C705B2" w:rsidRPr="00AF7EF7">
              <w:rPr>
                <w:rFonts w:ascii="Times New Roman" w:hAnsi="Times New Roman" w:cs="Times New Roman"/>
                <w:b/>
              </w:rPr>
              <w:t>2hr</w:t>
            </w:r>
            <w:r w:rsidR="006D7C45" w:rsidRPr="00AF7EF7">
              <w:rPr>
                <w:rFonts w:ascii="Times New Roman" w:hAnsi="Times New Roman" w:cs="Times New Roman"/>
                <w:b/>
              </w:rPr>
              <w:t>s</w:t>
            </w:r>
            <w:r w:rsidR="0018667F" w:rsidRPr="00AF7EF7">
              <w:rPr>
                <w:rFonts w:ascii="Times New Roman" w:hAnsi="Times New Roman" w:cs="Times New Roman"/>
                <w:b/>
              </w:rPr>
              <w:t>.</w:t>
            </w:r>
          </w:p>
        </w:tc>
      </w:tr>
      <w:tr w:rsidR="003C344E" w:rsidRPr="00733837" w:rsidTr="00040149">
        <w:trPr>
          <w:trHeight w:val="434"/>
        </w:trPr>
        <w:tc>
          <w:tcPr>
            <w:tcW w:w="2200" w:type="dxa"/>
            <w:gridSpan w:val="3"/>
            <w:tcBorders>
              <w:right w:val="single" w:sz="4" w:space="0" w:color="auto"/>
            </w:tcBorders>
            <w:vAlign w:val="center"/>
          </w:tcPr>
          <w:p w:rsidR="003C344E" w:rsidRPr="00733837" w:rsidRDefault="003C344E" w:rsidP="00A96F45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</w:p>
        </w:tc>
        <w:tc>
          <w:tcPr>
            <w:tcW w:w="641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:rsidR="003C344E" w:rsidRPr="00733837" w:rsidRDefault="003C344E" w:rsidP="00A96F45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85" w:type="dxa"/>
            <w:gridSpan w:val="3"/>
            <w:tcBorders>
              <w:left w:val="single" w:sz="4" w:space="0" w:color="auto"/>
            </w:tcBorders>
            <w:vAlign w:val="center"/>
          </w:tcPr>
          <w:p w:rsidR="003C344E" w:rsidRPr="00AF7EF7" w:rsidRDefault="006E0CDC" w:rsidP="00A96F45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b/>
              </w:rPr>
            </w:pPr>
            <w:r w:rsidRPr="00AF7EF7">
              <w:rPr>
                <w:rFonts w:ascii="Times New Roman" w:hAnsi="Times New Roman" w:cs="Times New Roman"/>
                <w:b/>
              </w:rPr>
              <w:t>Max. Marks:</w:t>
            </w:r>
            <w:r w:rsidR="0018667F" w:rsidRPr="00AF7EF7">
              <w:rPr>
                <w:rFonts w:ascii="Times New Roman" w:hAnsi="Times New Roman" w:cs="Times New Roman"/>
                <w:b/>
              </w:rPr>
              <w:t>50</w:t>
            </w:r>
          </w:p>
        </w:tc>
      </w:tr>
      <w:tr w:rsidR="003C344E" w:rsidRPr="00733837" w:rsidTr="00E7051D">
        <w:trPr>
          <w:trHeight w:val="369"/>
        </w:trPr>
        <w:tc>
          <w:tcPr>
            <w:tcW w:w="10998" w:type="dxa"/>
            <w:gridSpan w:val="9"/>
          </w:tcPr>
          <w:p w:rsidR="003C344E" w:rsidRPr="00733837" w:rsidRDefault="003C344E" w:rsidP="00AF7EF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3383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PART A </w:t>
            </w:r>
          </w:p>
        </w:tc>
      </w:tr>
      <w:tr w:rsidR="00466437" w:rsidRPr="00733837" w:rsidTr="00346B0C">
        <w:trPr>
          <w:trHeight w:val="275"/>
        </w:trPr>
        <w:tc>
          <w:tcPr>
            <w:tcW w:w="828" w:type="dxa"/>
            <w:tcBorders>
              <w:right w:val="single" w:sz="4" w:space="0" w:color="auto"/>
            </w:tcBorders>
          </w:tcPr>
          <w:p w:rsidR="003C344E" w:rsidRPr="00733837" w:rsidRDefault="003C344E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Q. No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</w:tcPr>
          <w:p w:rsidR="003C344E" w:rsidRPr="00733837" w:rsidRDefault="003C344E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3C344E" w:rsidRPr="00733837" w:rsidRDefault="003C344E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B.T</w:t>
            </w:r>
          </w:p>
        </w:tc>
        <w:tc>
          <w:tcPr>
            <w:tcW w:w="7754" w:type="dxa"/>
            <w:gridSpan w:val="3"/>
            <w:tcBorders>
              <w:left w:val="single" w:sz="4" w:space="0" w:color="auto"/>
            </w:tcBorders>
          </w:tcPr>
          <w:p w:rsidR="003C344E" w:rsidRPr="00733837" w:rsidRDefault="003C344E" w:rsidP="00AF7EF7">
            <w:pPr>
              <w:pStyle w:val="Head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900" w:type="dxa"/>
            <w:gridSpan w:val="2"/>
          </w:tcPr>
          <w:p w:rsidR="003C344E" w:rsidRPr="00733837" w:rsidRDefault="003C344E" w:rsidP="00AF7EF7">
            <w:pPr>
              <w:pStyle w:val="Head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AF7EF7" w:rsidRPr="00733837" w:rsidTr="00FD27BB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4" w:type="dxa"/>
            <w:gridSpan w:val="3"/>
            <w:tcBorders>
              <w:lef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:rsidR="00AF7EF7" w:rsidRPr="00AF7EF7" w:rsidRDefault="009624F2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AF7EF7" w:rsidRPr="00733837" w:rsidTr="005A7264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4" w:type="dxa"/>
            <w:gridSpan w:val="3"/>
            <w:tcBorders>
              <w:lef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:rsidR="00AF7EF7" w:rsidRPr="00AF7EF7" w:rsidRDefault="009624F2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AF7EF7" w:rsidRPr="00733837" w:rsidTr="00C05B7D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4" w:type="dxa"/>
            <w:gridSpan w:val="3"/>
            <w:tcBorders>
              <w:lef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:rsidR="00AF7EF7" w:rsidRPr="00AF7EF7" w:rsidRDefault="009624F2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9526ED" w:rsidRPr="00733837" w:rsidTr="00E7051D">
        <w:trPr>
          <w:trHeight w:val="581"/>
        </w:trPr>
        <w:tc>
          <w:tcPr>
            <w:tcW w:w="10998" w:type="dxa"/>
            <w:gridSpan w:val="9"/>
            <w:vAlign w:val="center"/>
          </w:tcPr>
          <w:p w:rsidR="009526ED" w:rsidRPr="00AF7EF7" w:rsidRDefault="009526ED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EF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ART B </w:t>
            </w:r>
          </w:p>
        </w:tc>
      </w:tr>
      <w:tr w:rsidR="00AF7EF7" w:rsidRPr="00733837" w:rsidTr="00087125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4"/>
            <w:tcBorders>
              <w:left w:val="single" w:sz="4" w:space="0" w:color="auto"/>
            </w:tcBorders>
            <w:vAlign w:val="center"/>
          </w:tcPr>
          <w:p w:rsidR="00AF7EF7" w:rsidRPr="00AF7EF7" w:rsidRDefault="00AF7EF7" w:rsidP="00AF7EF7">
            <w:pPr>
              <w:pStyle w:val="Header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AF7EF7" w:rsidRPr="00AF7EF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EF7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AF7EF7" w:rsidRPr="00733837" w:rsidTr="00F37D29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AF7EF7" w:rsidRPr="0073383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4"/>
            <w:tcBorders>
              <w:left w:val="single" w:sz="4" w:space="0" w:color="auto"/>
            </w:tcBorders>
            <w:vAlign w:val="center"/>
          </w:tcPr>
          <w:p w:rsidR="00AF7EF7" w:rsidRPr="00AF7EF7" w:rsidRDefault="00AF7EF7" w:rsidP="00AF7EF7">
            <w:pPr>
              <w:pStyle w:val="Header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AF7EF7" w:rsidRPr="00AF7EF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EF7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AF7EF7" w:rsidRPr="00733837" w:rsidTr="007F3D50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AF7EF7" w:rsidRDefault="007942B3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F7EF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4"/>
            <w:tcBorders>
              <w:left w:val="single" w:sz="4" w:space="0" w:color="auto"/>
            </w:tcBorders>
            <w:vAlign w:val="center"/>
          </w:tcPr>
          <w:p w:rsidR="00AF7EF7" w:rsidRPr="00AF7EF7" w:rsidRDefault="00AF7EF7" w:rsidP="00AF7EF7">
            <w:pPr>
              <w:pStyle w:val="Header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AF7EF7" w:rsidRPr="00AF7EF7" w:rsidRDefault="00AF7EF7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EF7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E71A04" w:rsidRPr="00733837" w:rsidTr="00E7051D">
        <w:trPr>
          <w:trHeight w:val="539"/>
        </w:trPr>
        <w:tc>
          <w:tcPr>
            <w:tcW w:w="10998" w:type="dxa"/>
            <w:gridSpan w:val="9"/>
            <w:vAlign w:val="center"/>
          </w:tcPr>
          <w:p w:rsidR="00E71A04" w:rsidRPr="00AF7EF7" w:rsidRDefault="00E71A04" w:rsidP="00AF7EF7">
            <w:pPr>
              <w:pStyle w:val="Header"/>
              <w:jc w:val="center"/>
              <w:rPr>
                <w:rFonts w:ascii="Times New Roman" w:hAnsi="Times New Roman" w:cs="Times New Roman"/>
                <w:b/>
              </w:rPr>
            </w:pPr>
            <w:r w:rsidRPr="00E705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ART C</w:t>
            </w:r>
          </w:p>
        </w:tc>
      </w:tr>
      <w:tr w:rsidR="00D60B7F" w:rsidRPr="00733837" w:rsidTr="00040149">
        <w:trPr>
          <w:trHeight w:val="554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D60B7F" w:rsidRDefault="00D60B7F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0B7F" w:rsidRDefault="00E7051D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0B7F" w:rsidRDefault="00D60B7F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4"/>
            <w:tcBorders>
              <w:left w:val="single" w:sz="4" w:space="0" w:color="auto"/>
            </w:tcBorders>
            <w:vAlign w:val="center"/>
          </w:tcPr>
          <w:p w:rsidR="00D60B7F" w:rsidRPr="00733837" w:rsidRDefault="00D60B7F" w:rsidP="00040149">
            <w:pPr>
              <w:pStyle w:val="ListParagraph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D60B7F" w:rsidRPr="00AF7EF7" w:rsidRDefault="00E7051D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D60B7F" w:rsidRPr="00733837" w:rsidTr="00040149">
        <w:trPr>
          <w:trHeight w:val="556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D60B7F" w:rsidRDefault="00D60B7F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0B7F" w:rsidRDefault="00E7051D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0B7F" w:rsidRDefault="00D60B7F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4"/>
            <w:tcBorders>
              <w:left w:val="single" w:sz="4" w:space="0" w:color="auto"/>
            </w:tcBorders>
            <w:vAlign w:val="center"/>
          </w:tcPr>
          <w:p w:rsidR="00D60B7F" w:rsidRPr="00733837" w:rsidRDefault="00D60B7F" w:rsidP="00040149">
            <w:pPr>
              <w:pStyle w:val="ListParagraph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D60B7F" w:rsidRPr="00AF7EF7" w:rsidRDefault="00E7051D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D60B7F" w:rsidRPr="00733837" w:rsidTr="00D60B7F">
        <w:trPr>
          <w:trHeight w:val="558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D60B7F" w:rsidRDefault="00D60B7F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0B7F" w:rsidRDefault="00E7051D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60B7F" w:rsidRDefault="00D60B7F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4"/>
            <w:tcBorders>
              <w:left w:val="single" w:sz="4" w:space="0" w:color="auto"/>
            </w:tcBorders>
            <w:vAlign w:val="center"/>
          </w:tcPr>
          <w:p w:rsidR="00D60B7F" w:rsidRPr="00733837" w:rsidRDefault="00D60B7F" w:rsidP="00040149">
            <w:pPr>
              <w:pStyle w:val="ListParagraph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D60B7F" w:rsidRPr="00AF7EF7" w:rsidRDefault="00E7051D" w:rsidP="00040149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</w:tbl>
    <w:p w:rsidR="00A96F45" w:rsidRDefault="00A96F45" w:rsidP="00AF7EF7">
      <w:pPr>
        <w:spacing w:line="240" w:lineRule="auto"/>
        <w:ind w:left="-810"/>
        <w:rPr>
          <w:rFonts w:ascii="Times New Roman" w:hAnsi="Times New Roman"/>
          <w:sz w:val="24"/>
          <w:szCs w:val="24"/>
        </w:rPr>
      </w:pPr>
    </w:p>
    <w:p w:rsidR="00E7051D" w:rsidRDefault="006E0CDC" w:rsidP="00E7051D">
      <w:pPr>
        <w:spacing w:after="0" w:line="360" w:lineRule="auto"/>
        <w:ind w:left="-810"/>
        <w:jc w:val="center"/>
        <w:rPr>
          <w:rFonts w:ascii="Times New Roman" w:hAnsi="Times New Roman"/>
          <w:sz w:val="24"/>
          <w:szCs w:val="24"/>
        </w:rPr>
      </w:pPr>
      <w:r w:rsidRPr="004747E8">
        <w:rPr>
          <w:rFonts w:ascii="Times New Roman" w:hAnsi="Times New Roman"/>
          <w:sz w:val="24"/>
          <w:szCs w:val="24"/>
        </w:rPr>
        <w:t xml:space="preserve">Mapping Questions with </w:t>
      </w:r>
      <w:r w:rsidRPr="004747E8">
        <w:rPr>
          <w:rFonts w:ascii="Times New Roman" w:hAnsi="Times New Roman"/>
          <w:b/>
          <w:sz w:val="24"/>
          <w:szCs w:val="24"/>
        </w:rPr>
        <w:t>CO</w:t>
      </w:r>
      <w:r w:rsidRPr="004747E8">
        <w:rPr>
          <w:rFonts w:ascii="Times New Roman" w:hAnsi="Times New Roman"/>
          <w:sz w:val="24"/>
          <w:szCs w:val="24"/>
        </w:rPr>
        <w:t xml:space="preserve">- Course </w:t>
      </w:r>
      <w:r w:rsidR="00657546" w:rsidRPr="004747E8">
        <w:rPr>
          <w:rFonts w:ascii="Times New Roman" w:hAnsi="Times New Roman"/>
          <w:sz w:val="24"/>
          <w:szCs w:val="24"/>
        </w:rPr>
        <w:t>Outcome,</w:t>
      </w:r>
      <w:r w:rsidR="006F5BAB" w:rsidRPr="004747E8">
        <w:rPr>
          <w:rFonts w:ascii="Times New Roman" w:hAnsi="Times New Roman"/>
          <w:sz w:val="24"/>
          <w:szCs w:val="24"/>
        </w:rPr>
        <w:t>Cognitive Level (</w:t>
      </w:r>
      <w:r w:rsidR="00AC6BDD" w:rsidRPr="004747E8">
        <w:rPr>
          <w:rFonts w:ascii="Times New Roman" w:hAnsi="Times New Roman"/>
          <w:sz w:val="24"/>
          <w:szCs w:val="24"/>
        </w:rPr>
        <w:t>Bloom’s Taxonomy</w:t>
      </w:r>
      <w:r w:rsidR="00657546" w:rsidRPr="004747E8">
        <w:rPr>
          <w:rFonts w:ascii="Times New Roman" w:hAnsi="Times New Roman"/>
          <w:sz w:val="24"/>
          <w:szCs w:val="24"/>
        </w:rPr>
        <w:t xml:space="preserve"> (</w:t>
      </w:r>
      <w:r w:rsidR="00657546" w:rsidRPr="004747E8">
        <w:rPr>
          <w:rFonts w:ascii="Times New Roman" w:hAnsi="Times New Roman"/>
          <w:b/>
          <w:sz w:val="24"/>
          <w:szCs w:val="24"/>
        </w:rPr>
        <w:t>B.T</w:t>
      </w:r>
      <w:r w:rsidR="00657546" w:rsidRPr="004747E8">
        <w:rPr>
          <w:rFonts w:ascii="Times New Roman" w:hAnsi="Times New Roman"/>
          <w:sz w:val="24"/>
          <w:szCs w:val="24"/>
        </w:rPr>
        <w:t>)</w:t>
      </w:r>
      <w:r w:rsidR="002E54A1" w:rsidRPr="004747E8">
        <w:rPr>
          <w:rFonts w:ascii="Times New Roman" w:hAnsi="Times New Roman"/>
          <w:sz w:val="24"/>
          <w:szCs w:val="24"/>
        </w:rPr>
        <w:t>):</w:t>
      </w:r>
    </w:p>
    <w:p w:rsidR="00500EEC" w:rsidRDefault="002E54A1" w:rsidP="00E7051D">
      <w:pPr>
        <w:spacing w:after="0" w:line="360" w:lineRule="auto"/>
        <w:ind w:left="-810"/>
        <w:jc w:val="center"/>
        <w:rPr>
          <w:rFonts w:ascii="Times New Roman" w:hAnsi="Times New Roman"/>
          <w:sz w:val="24"/>
          <w:szCs w:val="24"/>
        </w:rPr>
      </w:pPr>
      <w:r w:rsidRPr="004747E8">
        <w:rPr>
          <w:rFonts w:ascii="Times New Roman" w:hAnsi="Times New Roman"/>
          <w:sz w:val="24"/>
          <w:szCs w:val="24"/>
        </w:rPr>
        <w:t>(RE</w:t>
      </w:r>
      <w:r w:rsidR="006F5BAB" w:rsidRPr="004747E8">
        <w:rPr>
          <w:rFonts w:ascii="Times New Roman" w:hAnsi="Times New Roman"/>
          <w:sz w:val="24"/>
          <w:szCs w:val="24"/>
        </w:rPr>
        <w:t xml:space="preserve">- </w:t>
      </w:r>
      <w:r w:rsidR="00E7051D" w:rsidRPr="004747E8">
        <w:rPr>
          <w:rFonts w:ascii="Times New Roman" w:hAnsi="Times New Roman"/>
          <w:sz w:val="24"/>
          <w:szCs w:val="24"/>
        </w:rPr>
        <w:t>Remember, UN</w:t>
      </w:r>
      <w:r w:rsidR="006F5BAB" w:rsidRPr="004747E8">
        <w:rPr>
          <w:rFonts w:ascii="Times New Roman" w:hAnsi="Times New Roman"/>
          <w:b/>
          <w:sz w:val="24"/>
          <w:szCs w:val="24"/>
        </w:rPr>
        <w:t>-</w:t>
      </w:r>
      <w:r w:rsidR="006F5BAB" w:rsidRPr="004747E8">
        <w:rPr>
          <w:rFonts w:ascii="Times New Roman" w:hAnsi="Times New Roman"/>
          <w:sz w:val="24"/>
          <w:szCs w:val="24"/>
        </w:rPr>
        <w:t xml:space="preserve"> Und</w:t>
      </w:r>
      <w:bookmarkStart w:id="0" w:name="_GoBack"/>
      <w:bookmarkEnd w:id="0"/>
      <w:r w:rsidR="006F5BAB" w:rsidRPr="004747E8">
        <w:rPr>
          <w:rFonts w:ascii="Times New Roman" w:hAnsi="Times New Roman"/>
          <w:sz w:val="24"/>
          <w:szCs w:val="24"/>
        </w:rPr>
        <w:t xml:space="preserve">erstand, </w:t>
      </w:r>
      <w:r w:rsidR="006F5BAB" w:rsidRPr="004747E8">
        <w:rPr>
          <w:rFonts w:ascii="Times New Roman" w:hAnsi="Times New Roman"/>
          <w:b/>
          <w:sz w:val="24"/>
          <w:szCs w:val="24"/>
        </w:rPr>
        <w:t>AP</w:t>
      </w:r>
      <w:r w:rsidR="006F5BAB" w:rsidRPr="004747E8">
        <w:rPr>
          <w:rFonts w:ascii="Times New Roman" w:hAnsi="Times New Roman"/>
          <w:sz w:val="24"/>
          <w:szCs w:val="24"/>
        </w:rPr>
        <w:t xml:space="preserve"> – Apply, </w:t>
      </w:r>
      <w:r w:rsidR="006F5BAB" w:rsidRPr="004747E8">
        <w:rPr>
          <w:rFonts w:ascii="Times New Roman" w:hAnsi="Times New Roman"/>
          <w:b/>
          <w:sz w:val="24"/>
          <w:szCs w:val="24"/>
        </w:rPr>
        <w:t>AN</w:t>
      </w:r>
      <w:r w:rsidR="006F5BAB" w:rsidRPr="004747E8">
        <w:rPr>
          <w:rFonts w:ascii="Times New Roman" w:hAnsi="Times New Roman"/>
          <w:sz w:val="24"/>
          <w:szCs w:val="24"/>
        </w:rPr>
        <w:t xml:space="preserve"> – Analyze</w:t>
      </w:r>
      <w:r w:rsidR="00AF7EF7" w:rsidRPr="004747E8">
        <w:rPr>
          <w:rFonts w:ascii="Times New Roman" w:hAnsi="Times New Roman"/>
          <w:sz w:val="24"/>
          <w:szCs w:val="24"/>
        </w:rPr>
        <w:t xml:space="preserve">, </w:t>
      </w:r>
      <w:r w:rsidR="00AF7EF7" w:rsidRPr="00AF7EF7">
        <w:rPr>
          <w:rFonts w:ascii="Times New Roman" w:hAnsi="Times New Roman"/>
          <w:b/>
          <w:sz w:val="24"/>
          <w:szCs w:val="24"/>
        </w:rPr>
        <w:t>EV</w:t>
      </w:r>
      <w:r w:rsidR="006F5BAB" w:rsidRPr="004747E8">
        <w:rPr>
          <w:rFonts w:ascii="Times New Roman" w:hAnsi="Times New Roman"/>
          <w:sz w:val="24"/>
          <w:szCs w:val="24"/>
        </w:rPr>
        <w:t xml:space="preserve"> – Evaluate and </w:t>
      </w:r>
      <w:r w:rsidR="006F5BAB" w:rsidRPr="004747E8">
        <w:rPr>
          <w:rFonts w:ascii="Times New Roman" w:hAnsi="Times New Roman"/>
          <w:b/>
          <w:sz w:val="24"/>
          <w:szCs w:val="24"/>
        </w:rPr>
        <w:t>CR</w:t>
      </w:r>
      <w:r w:rsidR="006E0CDC" w:rsidRPr="004747E8">
        <w:rPr>
          <w:rFonts w:ascii="Times New Roman" w:hAnsi="Times New Roman"/>
          <w:sz w:val="24"/>
          <w:szCs w:val="24"/>
        </w:rPr>
        <w:t>–</w:t>
      </w:r>
      <w:r w:rsidR="006F5BAB" w:rsidRPr="004747E8">
        <w:rPr>
          <w:rFonts w:ascii="Times New Roman" w:hAnsi="Times New Roman"/>
          <w:sz w:val="24"/>
          <w:szCs w:val="24"/>
        </w:rPr>
        <w:t xml:space="preserve"> Create</w:t>
      </w:r>
      <w:r w:rsidR="006E0CDC" w:rsidRPr="004747E8">
        <w:rPr>
          <w:rFonts w:ascii="Times New Roman" w:hAnsi="Times New Roman"/>
          <w:sz w:val="24"/>
          <w:szCs w:val="24"/>
        </w:rPr>
        <w:t>)</w:t>
      </w:r>
    </w:p>
    <w:p w:rsidR="0020302C" w:rsidRDefault="0020302C" w:rsidP="00E7051D">
      <w:pPr>
        <w:spacing w:after="0" w:line="360" w:lineRule="auto"/>
        <w:ind w:left="-810"/>
        <w:jc w:val="center"/>
        <w:rPr>
          <w:rFonts w:ascii="Times New Roman" w:hAnsi="Times New Roman"/>
          <w:sz w:val="24"/>
          <w:szCs w:val="24"/>
        </w:rPr>
      </w:pPr>
    </w:p>
    <w:p w:rsidR="0020302C" w:rsidRPr="0020302C" w:rsidRDefault="0020302C" w:rsidP="00A51B62">
      <w:pPr>
        <w:pStyle w:val="ListParagraph"/>
        <w:spacing w:line="360" w:lineRule="auto"/>
        <w:ind w:left="-90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horzAnchor="page" w:tblpX="711" w:tblpY="-259"/>
        <w:tblW w:w="10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28"/>
        <w:gridCol w:w="677"/>
        <w:gridCol w:w="695"/>
        <w:gridCol w:w="144"/>
        <w:gridCol w:w="2998"/>
        <w:gridCol w:w="157"/>
        <w:gridCol w:w="3114"/>
        <w:gridCol w:w="1485"/>
        <w:gridCol w:w="75"/>
        <w:gridCol w:w="825"/>
      </w:tblGrid>
      <w:tr w:rsidR="0020302C" w:rsidRPr="00733837" w:rsidTr="00244A58">
        <w:trPr>
          <w:trHeight w:val="353"/>
        </w:trPr>
        <w:tc>
          <w:tcPr>
            <w:tcW w:w="5342" w:type="dxa"/>
            <w:gridSpan w:val="5"/>
          </w:tcPr>
          <w:p w:rsidR="0020302C" w:rsidRPr="00733837" w:rsidRDefault="0020302C" w:rsidP="00244A58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733837">
              <w:rPr>
                <w:rFonts w:ascii="Times New Roman" w:hAnsi="Times New Roman"/>
                <w:color w:val="000000"/>
                <w:sz w:val="24"/>
                <w:szCs w:val="24"/>
              </w:rPr>
              <w:t>Roll Number:</w:t>
            </w:r>
          </w:p>
        </w:tc>
        <w:tc>
          <w:tcPr>
            <w:tcW w:w="5656" w:type="dxa"/>
            <w:gridSpan w:val="5"/>
          </w:tcPr>
          <w:p w:rsidR="0020302C" w:rsidRPr="00733837" w:rsidRDefault="0020302C" w:rsidP="00244A58">
            <w:pPr>
              <w:spacing w:after="0" w:line="360" w:lineRule="auto"/>
              <w:rPr>
                <w:rFonts w:ascii="Times New Roman" w:hAnsi="Times New Roman"/>
              </w:rPr>
            </w:pPr>
          </w:p>
        </w:tc>
      </w:tr>
      <w:tr w:rsidR="00A51B62" w:rsidRPr="00733837" w:rsidTr="00A51B62">
        <w:trPr>
          <w:trHeight w:val="411"/>
        </w:trPr>
        <w:tc>
          <w:tcPr>
            <w:tcW w:w="5499" w:type="dxa"/>
            <w:gridSpan w:val="6"/>
            <w:vAlign w:val="center"/>
          </w:tcPr>
          <w:p w:rsidR="00A51B62" w:rsidRPr="00733837" w:rsidRDefault="00A51B62" w:rsidP="00A51B62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sz w:val="36"/>
                <w:szCs w:val="36"/>
              </w:rPr>
            </w:pPr>
            <w:r w:rsidRPr="00733837">
              <w:rPr>
                <w:rFonts w:ascii="Times New Roman" w:hAnsi="Times New Roman"/>
                <w:color w:val="000000"/>
                <w:sz w:val="24"/>
                <w:szCs w:val="24"/>
              </w:rPr>
              <w:lastRenderedPageBreak/>
              <w:t>Roll Number:</w:t>
            </w:r>
          </w:p>
        </w:tc>
        <w:tc>
          <w:tcPr>
            <w:tcW w:w="5499" w:type="dxa"/>
            <w:gridSpan w:val="4"/>
          </w:tcPr>
          <w:p w:rsidR="00A51B62" w:rsidRPr="00733837" w:rsidRDefault="00A51B62" w:rsidP="00244A58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20302C" w:rsidRPr="00733837" w:rsidTr="00244A58">
        <w:trPr>
          <w:trHeight w:val="1117"/>
        </w:trPr>
        <w:tc>
          <w:tcPr>
            <w:tcW w:w="10998" w:type="dxa"/>
            <w:gridSpan w:val="10"/>
          </w:tcPr>
          <w:p w:rsidR="0020302C" w:rsidRPr="00733837" w:rsidRDefault="0020302C" w:rsidP="00244A58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733837">
              <w:rPr>
                <w:rFonts w:ascii="Times New Roman" w:hAnsi="Times New Roman" w:cs="Times New Roman"/>
                <w:sz w:val="36"/>
                <w:szCs w:val="36"/>
              </w:rPr>
              <w:t>MARIAN ENGINEERING COLLEGE</w:t>
            </w:r>
          </w:p>
          <w:p w:rsidR="0020302C" w:rsidRPr="00733837" w:rsidRDefault="0020302C" w:rsidP="00244A58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3383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Department of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Mechanical </w:t>
            </w:r>
            <w:r w:rsidRPr="0073383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Engineering</w:t>
            </w:r>
          </w:p>
          <w:p w:rsidR="0020302C" w:rsidRPr="00733837" w:rsidRDefault="0020302C" w:rsidP="00244A58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ight Semester Internal Assessment</w:t>
            </w: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est</w:t>
            </w:r>
            <w:r w:rsidR="00A51B6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xxx 2022</w:t>
            </w:r>
          </w:p>
        </w:tc>
      </w:tr>
      <w:tr w:rsidR="0020302C" w:rsidRPr="00733837" w:rsidTr="00244A58">
        <w:trPr>
          <w:trHeight w:val="470"/>
        </w:trPr>
        <w:tc>
          <w:tcPr>
            <w:tcW w:w="2200" w:type="dxa"/>
            <w:gridSpan w:val="3"/>
            <w:tcBorders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lass: </w:t>
            </w:r>
          </w:p>
        </w:tc>
        <w:tc>
          <w:tcPr>
            <w:tcW w:w="6413" w:type="dxa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urse code and Name</w:t>
            </w:r>
          </w:p>
          <w:p w:rsidR="0020302C" w:rsidRPr="00AF7EF7" w:rsidRDefault="0020302C" w:rsidP="00244A58">
            <w:pPr>
              <w:pStyle w:val="Header"/>
              <w:spacing w:line="360" w:lineRule="auto"/>
              <w:jc w:val="center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AF7EF7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 xml:space="preserve">(Answer </w:t>
            </w:r>
            <w:r w:rsidRPr="009A7AFD">
              <w:rPr>
                <w:rFonts w:ascii="Times New Roman" w:hAnsi="Times New Roman" w:cs="Times New Roman"/>
                <w:b/>
                <w:i/>
                <w:sz w:val="28"/>
                <w:szCs w:val="28"/>
                <w:u w:val="single"/>
              </w:rPr>
              <w:t>any two full questions</w:t>
            </w: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fromPart</w:t>
            </w:r>
            <w:proofErr w:type="spellEnd"/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 xml:space="preserve"> A,B &amp; C</w:t>
            </w:r>
            <w:r w:rsidRPr="00AF7EF7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)</w:t>
            </w:r>
          </w:p>
        </w:tc>
        <w:tc>
          <w:tcPr>
            <w:tcW w:w="2385" w:type="dxa"/>
            <w:gridSpan w:val="3"/>
            <w:tcBorders>
              <w:left w:val="single" w:sz="4" w:space="0" w:color="auto"/>
            </w:tcBorders>
            <w:vAlign w:val="center"/>
          </w:tcPr>
          <w:p w:rsidR="0020302C" w:rsidRPr="00AF7EF7" w:rsidRDefault="0020302C" w:rsidP="00244A58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b/>
              </w:rPr>
            </w:pPr>
            <w:r w:rsidRPr="00AF7EF7">
              <w:rPr>
                <w:rFonts w:ascii="Times New Roman" w:hAnsi="Times New Roman" w:cs="Times New Roman"/>
                <w:b/>
              </w:rPr>
              <w:t>Duration</w:t>
            </w:r>
            <w:proofErr w:type="gramStart"/>
            <w:r w:rsidRPr="00AF7EF7">
              <w:rPr>
                <w:rFonts w:ascii="Times New Roman" w:hAnsi="Times New Roman" w:cs="Times New Roman"/>
                <w:b/>
              </w:rPr>
              <w:t>:2hrs</w:t>
            </w:r>
            <w:proofErr w:type="gramEnd"/>
            <w:r w:rsidRPr="00AF7EF7">
              <w:rPr>
                <w:rFonts w:ascii="Times New Roman" w:hAnsi="Times New Roman" w:cs="Times New Roman"/>
                <w:b/>
              </w:rPr>
              <w:t>.</w:t>
            </w:r>
          </w:p>
        </w:tc>
      </w:tr>
      <w:tr w:rsidR="0020302C" w:rsidRPr="00733837" w:rsidTr="00244A58">
        <w:trPr>
          <w:trHeight w:val="434"/>
        </w:trPr>
        <w:tc>
          <w:tcPr>
            <w:tcW w:w="2200" w:type="dxa"/>
            <w:gridSpan w:val="3"/>
            <w:tcBorders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Date:</w:t>
            </w:r>
          </w:p>
        </w:tc>
        <w:tc>
          <w:tcPr>
            <w:tcW w:w="6413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20302C" w:rsidRPr="00733837" w:rsidRDefault="0020302C" w:rsidP="00244A58">
            <w:pPr>
              <w:pStyle w:val="Header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85" w:type="dxa"/>
            <w:gridSpan w:val="3"/>
            <w:tcBorders>
              <w:left w:val="single" w:sz="4" w:space="0" w:color="auto"/>
            </w:tcBorders>
            <w:vAlign w:val="center"/>
          </w:tcPr>
          <w:p w:rsidR="0020302C" w:rsidRPr="00AF7EF7" w:rsidRDefault="0020302C" w:rsidP="00244A58">
            <w:pPr>
              <w:pStyle w:val="Header"/>
              <w:spacing w:line="360" w:lineRule="auto"/>
              <w:jc w:val="left"/>
              <w:rPr>
                <w:rFonts w:ascii="Times New Roman" w:hAnsi="Times New Roman" w:cs="Times New Roman"/>
                <w:b/>
              </w:rPr>
            </w:pPr>
            <w:r w:rsidRPr="00AF7EF7">
              <w:rPr>
                <w:rFonts w:ascii="Times New Roman" w:hAnsi="Times New Roman" w:cs="Times New Roman"/>
                <w:b/>
              </w:rPr>
              <w:t>Max. Marks:50</w:t>
            </w:r>
          </w:p>
        </w:tc>
      </w:tr>
      <w:tr w:rsidR="0020302C" w:rsidRPr="00733837" w:rsidTr="00244A58">
        <w:trPr>
          <w:trHeight w:val="369"/>
        </w:trPr>
        <w:tc>
          <w:tcPr>
            <w:tcW w:w="10998" w:type="dxa"/>
            <w:gridSpan w:val="10"/>
          </w:tcPr>
          <w:p w:rsidR="0020302C" w:rsidRPr="00733837" w:rsidRDefault="0020302C" w:rsidP="00244A5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73383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PART A </w:t>
            </w:r>
          </w:p>
        </w:tc>
      </w:tr>
      <w:tr w:rsidR="0020302C" w:rsidRPr="00733837" w:rsidTr="00244A58">
        <w:trPr>
          <w:trHeight w:val="275"/>
        </w:trPr>
        <w:tc>
          <w:tcPr>
            <w:tcW w:w="828" w:type="dxa"/>
            <w:tcBorders>
              <w:right w:val="single" w:sz="4" w:space="0" w:color="auto"/>
            </w:tcBorders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Q. No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B.T</w:t>
            </w:r>
          </w:p>
        </w:tc>
        <w:tc>
          <w:tcPr>
            <w:tcW w:w="7754" w:type="dxa"/>
            <w:gridSpan w:val="4"/>
            <w:tcBorders>
              <w:left w:val="single" w:sz="4" w:space="0" w:color="auto"/>
            </w:tcBorders>
          </w:tcPr>
          <w:p w:rsidR="0020302C" w:rsidRPr="00733837" w:rsidRDefault="0020302C" w:rsidP="00244A58">
            <w:pPr>
              <w:pStyle w:val="Head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900" w:type="dxa"/>
            <w:gridSpan w:val="2"/>
          </w:tcPr>
          <w:p w:rsidR="0020302C" w:rsidRPr="00733837" w:rsidRDefault="0020302C" w:rsidP="00244A58">
            <w:pPr>
              <w:pStyle w:val="Head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3837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20302C" w:rsidRPr="00733837" w:rsidTr="00244A58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4" w:type="dxa"/>
            <w:gridSpan w:val="4"/>
            <w:tcBorders>
              <w:lef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20302C" w:rsidRPr="00733837" w:rsidTr="00244A58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4" w:type="dxa"/>
            <w:gridSpan w:val="4"/>
            <w:tcBorders>
              <w:lef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20302C" w:rsidRPr="00733837" w:rsidTr="00244A58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4" w:type="dxa"/>
            <w:gridSpan w:val="4"/>
            <w:tcBorders>
              <w:lef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20302C" w:rsidRPr="00733837" w:rsidTr="00244A58">
        <w:trPr>
          <w:trHeight w:val="581"/>
        </w:trPr>
        <w:tc>
          <w:tcPr>
            <w:tcW w:w="10998" w:type="dxa"/>
            <w:gridSpan w:val="10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EF7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ART B </w:t>
            </w:r>
          </w:p>
        </w:tc>
      </w:tr>
      <w:tr w:rsidR="0020302C" w:rsidRPr="00733837" w:rsidTr="00244A58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5"/>
            <w:tcBorders>
              <w:left w:val="single" w:sz="4" w:space="0" w:color="auto"/>
            </w:tcBorders>
            <w:vAlign w:val="center"/>
          </w:tcPr>
          <w:p w:rsidR="0020302C" w:rsidRPr="00AF7EF7" w:rsidRDefault="0020302C" w:rsidP="00244A58">
            <w:pPr>
              <w:pStyle w:val="Header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EF7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20302C" w:rsidRPr="00733837" w:rsidTr="00244A58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5"/>
            <w:tcBorders>
              <w:left w:val="single" w:sz="4" w:space="0" w:color="auto"/>
            </w:tcBorders>
            <w:vAlign w:val="center"/>
          </w:tcPr>
          <w:p w:rsidR="0020302C" w:rsidRPr="00AF7EF7" w:rsidRDefault="0020302C" w:rsidP="00244A58">
            <w:pPr>
              <w:pStyle w:val="Header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EF7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20302C" w:rsidRPr="00733837" w:rsidTr="00244A58">
        <w:trPr>
          <w:trHeight w:val="769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5"/>
            <w:tcBorders>
              <w:left w:val="single" w:sz="4" w:space="0" w:color="auto"/>
            </w:tcBorders>
            <w:vAlign w:val="center"/>
          </w:tcPr>
          <w:p w:rsidR="0020302C" w:rsidRPr="00AF7EF7" w:rsidRDefault="0020302C" w:rsidP="00244A58">
            <w:pPr>
              <w:pStyle w:val="Header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7EF7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20302C" w:rsidRPr="00733837" w:rsidTr="00244A58">
        <w:trPr>
          <w:trHeight w:val="539"/>
        </w:trPr>
        <w:tc>
          <w:tcPr>
            <w:tcW w:w="10998" w:type="dxa"/>
            <w:gridSpan w:val="10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</w:rPr>
            </w:pPr>
            <w:r w:rsidRPr="00E7051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ART C</w:t>
            </w:r>
          </w:p>
        </w:tc>
      </w:tr>
      <w:tr w:rsidR="0020302C" w:rsidRPr="00733837" w:rsidTr="00244A58">
        <w:trPr>
          <w:trHeight w:val="554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5"/>
            <w:tcBorders>
              <w:lef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ListParagraph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20302C" w:rsidRPr="00733837" w:rsidTr="00244A58">
        <w:trPr>
          <w:trHeight w:val="556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5"/>
            <w:tcBorders>
              <w:lef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ListParagraph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20302C" w:rsidRPr="00733837" w:rsidTr="00244A58">
        <w:trPr>
          <w:trHeight w:val="558"/>
        </w:trPr>
        <w:tc>
          <w:tcPr>
            <w:tcW w:w="828" w:type="dxa"/>
            <w:tcBorders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67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3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0302C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29" w:type="dxa"/>
            <w:gridSpan w:val="5"/>
            <w:tcBorders>
              <w:left w:val="single" w:sz="4" w:space="0" w:color="auto"/>
            </w:tcBorders>
            <w:vAlign w:val="center"/>
          </w:tcPr>
          <w:p w:rsidR="0020302C" w:rsidRPr="00733837" w:rsidRDefault="0020302C" w:rsidP="00244A58">
            <w:pPr>
              <w:pStyle w:val="ListParagraph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vAlign w:val="center"/>
          </w:tcPr>
          <w:p w:rsidR="0020302C" w:rsidRPr="00AF7EF7" w:rsidRDefault="0020302C" w:rsidP="00244A58">
            <w:pPr>
              <w:pStyle w:val="Head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</w:tbl>
    <w:p w:rsidR="0020302C" w:rsidRDefault="0020302C" w:rsidP="00A51B62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:rsidR="00A51B62" w:rsidRDefault="00A51B62" w:rsidP="00A51B62">
      <w:pPr>
        <w:spacing w:after="0" w:line="360" w:lineRule="auto"/>
        <w:ind w:left="-810"/>
        <w:jc w:val="center"/>
        <w:rPr>
          <w:rFonts w:ascii="Times New Roman" w:hAnsi="Times New Roman"/>
          <w:sz w:val="24"/>
          <w:szCs w:val="24"/>
        </w:rPr>
      </w:pPr>
      <w:r w:rsidRPr="004747E8">
        <w:rPr>
          <w:rFonts w:ascii="Times New Roman" w:hAnsi="Times New Roman"/>
          <w:sz w:val="24"/>
          <w:szCs w:val="24"/>
        </w:rPr>
        <w:t xml:space="preserve">Mapping Questions with </w:t>
      </w:r>
      <w:r w:rsidRPr="004747E8">
        <w:rPr>
          <w:rFonts w:ascii="Times New Roman" w:hAnsi="Times New Roman"/>
          <w:b/>
          <w:sz w:val="24"/>
          <w:szCs w:val="24"/>
        </w:rPr>
        <w:t>CO</w:t>
      </w:r>
      <w:r w:rsidRPr="004747E8">
        <w:rPr>
          <w:rFonts w:ascii="Times New Roman" w:hAnsi="Times New Roman"/>
          <w:sz w:val="24"/>
          <w:szCs w:val="24"/>
        </w:rPr>
        <w:t>- Course Outcome,</w:t>
      </w:r>
      <w:r w:rsidR="00051E95">
        <w:rPr>
          <w:rFonts w:ascii="Times New Roman" w:hAnsi="Times New Roman"/>
          <w:sz w:val="24"/>
          <w:szCs w:val="24"/>
        </w:rPr>
        <w:t xml:space="preserve"> </w:t>
      </w:r>
      <w:r w:rsidRPr="004747E8">
        <w:rPr>
          <w:rFonts w:ascii="Times New Roman" w:hAnsi="Times New Roman"/>
          <w:sz w:val="24"/>
          <w:szCs w:val="24"/>
        </w:rPr>
        <w:t>Cognitive Level (Bloom’s Taxonomy (</w:t>
      </w:r>
      <w:r w:rsidRPr="004747E8">
        <w:rPr>
          <w:rFonts w:ascii="Times New Roman" w:hAnsi="Times New Roman"/>
          <w:b/>
          <w:sz w:val="24"/>
          <w:szCs w:val="24"/>
        </w:rPr>
        <w:t>B.T</w:t>
      </w:r>
      <w:r w:rsidRPr="004747E8">
        <w:rPr>
          <w:rFonts w:ascii="Times New Roman" w:hAnsi="Times New Roman"/>
          <w:sz w:val="24"/>
          <w:szCs w:val="24"/>
        </w:rPr>
        <w:t>)):</w:t>
      </w:r>
    </w:p>
    <w:p w:rsidR="00A51B62" w:rsidRDefault="00A51B62" w:rsidP="00A51B62">
      <w:pPr>
        <w:spacing w:after="0" w:line="360" w:lineRule="auto"/>
        <w:ind w:left="-810"/>
        <w:jc w:val="center"/>
        <w:rPr>
          <w:rFonts w:ascii="Times New Roman" w:hAnsi="Times New Roman"/>
          <w:sz w:val="24"/>
          <w:szCs w:val="24"/>
        </w:rPr>
      </w:pPr>
      <w:r w:rsidRPr="004747E8">
        <w:rPr>
          <w:rFonts w:ascii="Times New Roman" w:hAnsi="Times New Roman"/>
          <w:sz w:val="24"/>
          <w:szCs w:val="24"/>
        </w:rPr>
        <w:t>(RE- Remember, UN</w:t>
      </w:r>
      <w:r w:rsidRPr="004747E8">
        <w:rPr>
          <w:rFonts w:ascii="Times New Roman" w:hAnsi="Times New Roman"/>
          <w:b/>
          <w:sz w:val="24"/>
          <w:szCs w:val="24"/>
        </w:rPr>
        <w:t>-</w:t>
      </w:r>
      <w:r w:rsidRPr="004747E8">
        <w:rPr>
          <w:rFonts w:ascii="Times New Roman" w:hAnsi="Times New Roman"/>
          <w:sz w:val="24"/>
          <w:szCs w:val="24"/>
        </w:rPr>
        <w:t xml:space="preserve"> Understand, </w:t>
      </w:r>
      <w:r w:rsidRPr="004747E8">
        <w:rPr>
          <w:rFonts w:ascii="Times New Roman" w:hAnsi="Times New Roman"/>
          <w:b/>
          <w:sz w:val="24"/>
          <w:szCs w:val="24"/>
        </w:rPr>
        <w:t>AP</w:t>
      </w:r>
      <w:r w:rsidRPr="004747E8">
        <w:rPr>
          <w:rFonts w:ascii="Times New Roman" w:hAnsi="Times New Roman"/>
          <w:sz w:val="24"/>
          <w:szCs w:val="24"/>
        </w:rPr>
        <w:t xml:space="preserve"> – Apply, </w:t>
      </w:r>
      <w:r w:rsidRPr="004747E8">
        <w:rPr>
          <w:rFonts w:ascii="Times New Roman" w:hAnsi="Times New Roman"/>
          <w:b/>
          <w:sz w:val="24"/>
          <w:szCs w:val="24"/>
        </w:rPr>
        <w:t>AN</w:t>
      </w:r>
      <w:r w:rsidRPr="004747E8">
        <w:rPr>
          <w:rFonts w:ascii="Times New Roman" w:hAnsi="Times New Roman"/>
          <w:sz w:val="24"/>
          <w:szCs w:val="24"/>
        </w:rPr>
        <w:t xml:space="preserve"> – Analyze, </w:t>
      </w:r>
      <w:r w:rsidRPr="00AF7EF7">
        <w:rPr>
          <w:rFonts w:ascii="Times New Roman" w:hAnsi="Times New Roman"/>
          <w:b/>
          <w:sz w:val="24"/>
          <w:szCs w:val="24"/>
        </w:rPr>
        <w:t>EV</w:t>
      </w:r>
      <w:r w:rsidRPr="004747E8">
        <w:rPr>
          <w:rFonts w:ascii="Times New Roman" w:hAnsi="Times New Roman"/>
          <w:sz w:val="24"/>
          <w:szCs w:val="24"/>
        </w:rPr>
        <w:t xml:space="preserve"> – Evaluate and </w:t>
      </w:r>
      <w:r w:rsidRPr="004747E8">
        <w:rPr>
          <w:rFonts w:ascii="Times New Roman" w:hAnsi="Times New Roman"/>
          <w:b/>
          <w:sz w:val="24"/>
          <w:szCs w:val="24"/>
        </w:rPr>
        <w:t>CR</w:t>
      </w:r>
      <w:r w:rsidRPr="004747E8">
        <w:rPr>
          <w:rFonts w:ascii="Times New Roman" w:hAnsi="Times New Roman"/>
          <w:sz w:val="24"/>
          <w:szCs w:val="24"/>
        </w:rPr>
        <w:t>– Create)</w:t>
      </w:r>
    </w:p>
    <w:p w:rsidR="0020302C" w:rsidRDefault="0020302C" w:rsidP="00E7051D">
      <w:pPr>
        <w:spacing w:after="0" w:line="360" w:lineRule="auto"/>
        <w:ind w:left="-810"/>
        <w:jc w:val="center"/>
        <w:rPr>
          <w:rFonts w:ascii="Times New Roman" w:hAnsi="Times New Roman"/>
          <w:sz w:val="24"/>
          <w:szCs w:val="24"/>
        </w:rPr>
      </w:pPr>
    </w:p>
    <w:p w:rsidR="0020302C" w:rsidRDefault="0020302C" w:rsidP="00E7051D">
      <w:pPr>
        <w:spacing w:after="0" w:line="360" w:lineRule="auto"/>
        <w:ind w:left="-810"/>
        <w:jc w:val="center"/>
        <w:rPr>
          <w:rFonts w:ascii="Times New Roman" w:hAnsi="Times New Roman"/>
          <w:sz w:val="24"/>
          <w:szCs w:val="24"/>
        </w:rPr>
      </w:pPr>
    </w:p>
    <w:p w:rsidR="0020302C" w:rsidRDefault="0020302C" w:rsidP="00E7051D">
      <w:pPr>
        <w:spacing w:after="0" w:line="360" w:lineRule="auto"/>
        <w:ind w:left="-810"/>
        <w:jc w:val="center"/>
        <w:rPr>
          <w:rFonts w:ascii="Times New Roman" w:hAnsi="Times New Roman"/>
          <w:sz w:val="24"/>
          <w:szCs w:val="24"/>
        </w:rPr>
      </w:pPr>
    </w:p>
    <w:sectPr w:rsidR="0020302C" w:rsidSect="00466437">
      <w:pgSz w:w="12240" w:h="15840"/>
      <w:pgMar w:top="90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8F508C"/>
    <w:multiLevelType w:val="hybridMultilevel"/>
    <w:tmpl w:val="8C04D806"/>
    <w:lvl w:ilvl="0" w:tplc="40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YxNza3NLe0NDMwMLdQ0lEKTi0uzszPAykwqgUAW7kdmSwAAAA="/>
  </w:docVars>
  <w:rsids>
    <w:rsidRoot w:val="00AC3155"/>
    <w:rsid w:val="00024BD2"/>
    <w:rsid w:val="00040149"/>
    <w:rsid w:val="00051E95"/>
    <w:rsid w:val="00061E44"/>
    <w:rsid w:val="000E7DF2"/>
    <w:rsid w:val="00154665"/>
    <w:rsid w:val="0018667F"/>
    <w:rsid w:val="00187913"/>
    <w:rsid w:val="001F7803"/>
    <w:rsid w:val="00200EF8"/>
    <w:rsid w:val="0020302C"/>
    <w:rsid w:val="00225F2F"/>
    <w:rsid w:val="002E54A1"/>
    <w:rsid w:val="00311E0A"/>
    <w:rsid w:val="003335AA"/>
    <w:rsid w:val="00346B0C"/>
    <w:rsid w:val="003C344E"/>
    <w:rsid w:val="00466437"/>
    <w:rsid w:val="004747E8"/>
    <w:rsid w:val="004B7E0D"/>
    <w:rsid w:val="004F3608"/>
    <w:rsid w:val="00500EEC"/>
    <w:rsid w:val="00581FEB"/>
    <w:rsid w:val="006120E1"/>
    <w:rsid w:val="00617AA8"/>
    <w:rsid w:val="006464F6"/>
    <w:rsid w:val="00657546"/>
    <w:rsid w:val="00673018"/>
    <w:rsid w:val="006A5158"/>
    <w:rsid w:val="006D7C45"/>
    <w:rsid w:val="006E0CDC"/>
    <w:rsid w:val="006E641F"/>
    <w:rsid w:val="006F533B"/>
    <w:rsid w:val="006F5A8B"/>
    <w:rsid w:val="006F5BAB"/>
    <w:rsid w:val="00733837"/>
    <w:rsid w:val="007942B3"/>
    <w:rsid w:val="00806199"/>
    <w:rsid w:val="008B366E"/>
    <w:rsid w:val="008C3E90"/>
    <w:rsid w:val="008D03CB"/>
    <w:rsid w:val="008D4F7E"/>
    <w:rsid w:val="0090339B"/>
    <w:rsid w:val="009526ED"/>
    <w:rsid w:val="00961A76"/>
    <w:rsid w:val="009624F2"/>
    <w:rsid w:val="009668F5"/>
    <w:rsid w:val="00993226"/>
    <w:rsid w:val="009E2574"/>
    <w:rsid w:val="00A12CC0"/>
    <w:rsid w:val="00A13BCB"/>
    <w:rsid w:val="00A301F3"/>
    <w:rsid w:val="00A51B62"/>
    <w:rsid w:val="00A77CD6"/>
    <w:rsid w:val="00A96F45"/>
    <w:rsid w:val="00AB3291"/>
    <w:rsid w:val="00AB3E8B"/>
    <w:rsid w:val="00AB5287"/>
    <w:rsid w:val="00AC3155"/>
    <w:rsid w:val="00AC6BDD"/>
    <w:rsid w:val="00AE0E42"/>
    <w:rsid w:val="00AF7EF7"/>
    <w:rsid w:val="00B24470"/>
    <w:rsid w:val="00B6234E"/>
    <w:rsid w:val="00C07D90"/>
    <w:rsid w:val="00C441C6"/>
    <w:rsid w:val="00C461E0"/>
    <w:rsid w:val="00C705B2"/>
    <w:rsid w:val="00CC7A07"/>
    <w:rsid w:val="00CC7AC8"/>
    <w:rsid w:val="00CD79C4"/>
    <w:rsid w:val="00CE713F"/>
    <w:rsid w:val="00D05528"/>
    <w:rsid w:val="00D51675"/>
    <w:rsid w:val="00D60B7F"/>
    <w:rsid w:val="00E00D1F"/>
    <w:rsid w:val="00E04AFD"/>
    <w:rsid w:val="00E15607"/>
    <w:rsid w:val="00E316BC"/>
    <w:rsid w:val="00E64F8B"/>
    <w:rsid w:val="00E7051D"/>
    <w:rsid w:val="00E71A04"/>
    <w:rsid w:val="00EA49AC"/>
    <w:rsid w:val="00EC79FE"/>
    <w:rsid w:val="00EF7CAB"/>
    <w:rsid w:val="00F36DD9"/>
    <w:rsid w:val="00F46EB3"/>
    <w:rsid w:val="00F535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0EE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3155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C3155"/>
    <w:pPr>
      <w:tabs>
        <w:tab w:val="center" w:pos="4680"/>
        <w:tab w:val="right" w:pos="9360"/>
      </w:tabs>
      <w:spacing w:after="0" w:line="240" w:lineRule="auto"/>
      <w:jc w:val="both"/>
    </w:pPr>
    <w:rPr>
      <w:rFonts w:cs="Kartika"/>
    </w:rPr>
  </w:style>
  <w:style w:type="character" w:customStyle="1" w:styleId="HeaderChar">
    <w:name w:val="Header Char"/>
    <w:link w:val="Header"/>
    <w:uiPriority w:val="99"/>
    <w:rsid w:val="00AC3155"/>
    <w:rPr>
      <w:rFonts w:ascii="Calibri" w:eastAsia="Calibri" w:hAnsi="Calibri" w:cs="Kartika"/>
    </w:rPr>
  </w:style>
  <w:style w:type="paragraph" w:styleId="ListParagraph">
    <w:name w:val="List Paragraph"/>
    <w:basedOn w:val="Normal"/>
    <w:uiPriority w:val="34"/>
    <w:qFormat/>
    <w:rsid w:val="003C344E"/>
    <w:pPr>
      <w:spacing w:after="0"/>
      <w:ind w:left="720"/>
      <w:contextualSpacing/>
      <w:jc w:val="both"/>
    </w:pPr>
    <w:rPr>
      <w:rFonts w:cs="Kartik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4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344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526ED"/>
    <w:pPr>
      <w:tabs>
        <w:tab w:val="center" w:pos="4680"/>
        <w:tab w:val="right" w:pos="9360"/>
      </w:tabs>
      <w:spacing w:after="0" w:line="240" w:lineRule="auto"/>
      <w:jc w:val="both"/>
    </w:pPr>
    <w:rPr>
      <w:rFonts w:cs="Kartika"/>
    </w:rPr>
  </w:style>
  <w:style w:type="character" w:customStyle="1" w:styleId="FooterChar">
    <w:name w:val="Footer Char"/>
    <w:link w:val="Footer"/>
    <w:uiPriority w:val="99"/>
    <w:rsid w:val="009526ED"/>
    <w:rPr>
      <w:rFonts w:ascii="Calibri" w:eastAsia="Calibri" w:hAnsi="Calibri" w:cs="Kartika"/>
    </w:rPr>
  </w:style>
  <w:style w:type="paragraph" w:customStyle="1" w:styleId="Default">
    <w:name w:val="Default"/>
    <w:rsid w:val="00E1560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961A7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018FC4-71D9-4A81-B910-EC5788FA8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wer</dc:creator>
  <cp:lastModifiedBy>IQAC</cp:lastModifiedBy>
  <cp:revision>6</cp:revision>
  <cp:lastPrinted>2021-11-02T08:33:00Z</cp:lastPrinted>
  <dcterms:created xsi:type="dcterms:W3CDTF">2022-04-03T15:41:00Z</dcterms:created>
  <dcterms:modified xsi:type="dcterms:W3CDTF">2022-04-04T05:28:00Z</dcterms:modified>
</cp:coreProperties>
</file>